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 am writing to express my enthusiastic interest in the Medical Researcher position at [Institution Name] in the United States Los Angeles. As a dedicated and innovative researcher with a strong background in biomedical sciences, I am eager to contribute my expertise to advancing medical breakthroughs within this dynamic and vibrant region. The unique convergence of cutting-edge technology, world-class healthcare institutions, and a diverse population in Los Angeles makes it an ideal hub for transformative research, and I am excited about the opportunity to play a role in shaping the future of medicine here.</w:t>
      </w:r>
    </w:p>
    <w:p>
      <w:pPr>
        <w:pStyle w:val="BodyText"/>
      </w:pPr>
      <w:r>
        <w:t xml:space="preserve">My academic journey began with a Bachelor’s degree in Biology from [University Name], where I developed a deep curiosity about the mechanisms underlying human health and disease. This passion led me to pursue a Ph.D. in Molecular Biology at [University Name], where I focused on [specific research area, e.g., cancer immunology, neurodegenerative diseases, or genetic disorders]. My doctoral work involved designing and executing experiments to investigate [specific project or hypothesis], which culminated in the publication of three peer-reviewed articles in journals such as [Journal Names]. These experiences not only honed my technical skills but also instilled in me a commitment to rigorous scientific inquiry and collaboration.</w:t>
      </w:r>
    </w:p>
    <w:p>
      <w:pPr>
        <w:pStyle w:val="BodyText"/>
      </w:pPr>
      <w:r>
        <w:t xml:space="preserve">Following my Ph.D., I completed a postdoctoral fellowship at [Institution Name], where I expanded my expertise in [specific techniques or fields, e.g., CRISPR gene editing, single-cell sequencing, or bioinformatics]. During this time, I collaborated with multidisciplinary teams to address complex challenges in [specific research area], such as developing novel therapeutic targets for [disease name] and analyzing large datasets to identify biomarkers. One of my most significant contributions was [describe a specific achievement, e.g., "designing a computational model that improved the accuracy of early disease detection by 25%"]. These projects underscored my ability to translate laboratory findings into real-world applications, a goal that aligns closely with the mission of [Institution Name].</w:t>
      </w:r>
    </w:p>
    <w:p>
      <w:pPr>
        <w:pStyle w:val="BodyText"/>
      </w:pPr>
      <w:r>
        <w:t xml:space="preserve">What sets me apart as a Medical Researcher is my dedication to fostering innovation while maintaining a patient-centered approach. In Los Angeles, where healthcare disparities and public health challenges are both urgent and complex, I believe research must be rooted in community needs. For instance, during my time at [Institution Name], I spearheaded a project to engage local communities in clinical trials for [specific condition], ensuring that diverse populations were represented in our studies. This initiative not only enhanced the ethical rigor of our research but also strengthened trust between scientists and the public—a value I hold dear.</w:t>
      </w:r>
    </w:p>
    <w:p>
      <w:pPr>
        <w:pStyle w:val="BodyText"/>
      </w:pPr>
      <w:r>
        <w:t xml:space="preserve">Los Angeles is a microcosm of the United States’ healthcare landscape, where cutting-edge technology meets diverse patient populations. As a Medical Researcher in this region, I am particularly drawn to [Institution Name]’s reputation for [specific strength, e.g., "pioneering translational research" or "integrating AI into clinical diagnostics"]. I am confident that my skills in [list key skills, e.g., "genomic analysis," "experimental design," and "data interpretation"] and my ability to thrive in collaborative environments will enable me to contribute meaningfully to your team. For example, I have successfully led projects that required cross-departmental coordination, such as [describe a project], which resulted in [specific outcome, e.g., "a grant award of $500,000 from the National Institutes of Health"].</w:t>
      </w:r>
    </w:p>
    <w:p>
      <w:pPr>
        <w:pStyle w:val="BodyText"/>
      </w:pPr>
      <w:r>
        <w:t xml:space="preserve">Moreover, I am deeply inspired by the spirit of innovation that defines Los Angeles. The city’s proximity to biotech startups, academic institutions like UCLA and USC, and organizations such as [specific organization or initiative] creates a fertile ground for groundbreaking research. I am particularly interested in exploring opportunities to collaborate with these entities to develop solutions that address [specific issue, e.g., "the rising prevalence of diabetes among minority populations" or "the need for personalized cancer therapies"]. By combining my scientific expertise with the resources available in Los Angeles, I aim to drive advancements that have a lasting impact on patients nationwide.</w:t>
      </w:r>
    </w:p>
    <w:p>
      <w:pPr>
        <w:pStyle w:val="BodyText"/>
      </w:pPr>
      <w:r>
        <w:t xml:space="preserve">As you consider my application, I hope you will see in me not only a skilled Medical Researcher but also a passionate advocate for equitable and transformative science. My goal is to contribute to [Institution Name]’s mission of excellence while growing as a researcher in an environment that values creativity, integrity, and collaboration. I would welcome the opportunity to discuss how my background, skills, and vision align with your organization’s goals.</w:t>
      </w:r>
    </w:p>
    <w:p>
      <w:pPr>
        <w:pStyle w:val="BodyText"/>
      </w:pPr>
      <w:r>
        <w:t xml:space="preserve">Thank you for your time and consideration. I look forward to the possibility of contributing to [Institution Name]’s impactful work in the United States Los Angeles. Please feel free to contact me at [your phone number] or [your email address] for further information or to schedule an interview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Phone Number]</w:t>
      </w:r>
      <w:r>
        <w:br/>
      </w:r>
      <w:r>
        <w:t xml:space="preserve">[Email Addres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dical Researcher</dc:title>
  <dc:creator/>
  <dc:language>en</dc:language>
  <cp:keywords/>
  <dcterms:created xsi:type="dcterms:W3CDTF">2026-07-24T20:22:38Z</dcterms:created>
  <dcterms:modified xsi:type="dcterms:W3CDTF">2026-07-24T20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